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B436ED" w14:textId="77777777" w:rsidR="008C2A1B" w:rsidRDefault="001527A1" w:rsidP="008C2A1B">
      <w:pPr>
        <w:pStyle w:val="NoSpacing"/>
        <w:jc w:val="center"/>
        <w:rPr>
          <w:b/>
          <w:sz w:val="44"/>
          <w:szCs w:val="44"/>
        </w:rPr>
      </w:pPr>
      <w:r>
        <w:rPr>
          <w:b/>
          <w:sz w:val="44"/>
          <w:szCs w:val="44"/>
        </w:rPr>
        <w:t>Any Benefit</w:t>
      </w:r>
      <w:r w:rsidR="003C5269" w:rsidRPr="003C5269">
        <w:rPr>
          <w:b/>
          <w:sz w:val="44"/>
          <w:szCs w:val="44"/>
        </w:rPr>
        <w:t xml:space="preserve"> </w:t>
      </w:r>
      <w:r>
        <w:rPr>
          <w:b/>
          <w:sz w:val="44"/>
          <w:szCs w:val="44"/>
        </w:rPr>
        <w:t xml:space="preserve">To Being </w:t>
      </w:r>
      <w:r w:rsidR="003C5269" w:rsidRPr="003C5269">
        <w:rPr>
          <w:b/>
          <w:sz w:val="44"/>
          <w:szCs w:val="44"/>
        </w:rPr>
        <w:t>A</w:t>
      </w:r>
      <w:r w:rsidR="00EB0F3D">
        <w:rPr>
          <w:b/>
          <w:sz w:val="44"/>
          <w:szCs w:val="44"/>
        </w:rPr>
        <w:t>n Actual</w:t>
      </w:r>
      <w:r w:rsidR="003C5269" w:rsidRPr="003C5269">
        <w:rPr>
          <w:b/>
          <w:sz w:val="44"/>
          <w:szCs w:val="44"/>
        </w:rPr>
        <w:t xml:space="preserve"> B</w:t>
      </w:r>
      <w:r w:rsidR="005A3CE0" w:rsidRPr="003C5269">
        <w:rPr>
          <w:b/>
          <w:sz w:val="44"/>
          <w:szCs w:val="44"/>
        </w:rPr>
        <w:t>iblical Israelite?</w:t>
      </w:r>
    </w:p>
    <w:p w14:paraId="22ABF3D9" w14:textId="77777777" w:rsidR="008C2A1B" w:rsidRDefault="008C2A1B" w:rsidP="008C2A1B">
      <w:pPr>
        <w:pStyle w:val="NoSpacing"/>
        <w:jc w:val="center"/>
      </w:pPr>
    </w:p>
    <w:p w14:paraId="39B685D4" w14:textId="77777777" w:rsidR="00B9572E" w:rsidRDefault="005A3CE0" w:rsidP="008C2A1B">
      <w:pPr>
        <w:pStyle w:val="NoSpacing"/>
      </w:pPr>
      <w:r>
        <w:t>John 4:</w:t>
      </w:r>
      <w:r w:rsidR="00B9572E">
        <w:t>22 Ye worship ye know not what: we know what we worship: for salvation is of the Jews.</w:t>
      </w:r>
    </w:p>
    <w:p w14:paraId="2A38E01F" w14:textId="77777777" w:rsidR="00B9572E" w:rsidRDefault="00B9572E" w:rsidP="00B9572E">
      <w:pPr>
        <w:pStyle w:val="NoSpacing"/>
      </w:pPr>
      <w:r>
        <w:t xml:space="preserve">:23 But the hour cometh, and now </w:t>
      </w:r>
      <w:r w:rsidRPr="00E446C2">
        <w:rPr>
          <w:noProof/>
        </w:rPr>
        <w:t>is,</w:t>
      </w:r>
      <w:r>
        <w:t xml:space="preserve"> when the true worshippers shall worship the Father in spirit and in truth: for the Father </w:t>
      </w:r>
      <w:proofErr w:type="spellStart"/>
      <w:r>
        <w:t>seeketh</w:t>
      </w:r>
      <w:proofErr w:type="spellEnd"/>
      <w:r>
        <w:t xml:space="preserve"> such to worship him.</w:t>
      </w:r>
    </w:p>
    <w:p w14:paraId="62FAD163" w14:textId="77777777" w:rsidR="005A3CE0" w:rsidRDefault="00B9572E" w:rsidP="00B9572E">
      <w:pPr>
        <w:pStyle w:val="NoSpacing"/>
      </w:pPr>
      <w:r>
        <w:t>:24 God is a Spirit: and they that worship him must worship him in spirit and in truth.</w:t>
      </w:r>
      <w:r w:rsidR="002253D9">
        <w:t xml:space="preserve"> </w:t>
      </w:r>
      <w:r w:rsidR="003C5269">
        <w:br/>
      </w:r>
      <w:r w:rsidR="00C474DE">
        <w:t>(Israel</w:t>
      </w:r>
      <w:r w:rsidR="009D4D97">
        <w:t>’s remnant</w:t>
      </w:r>
      <w:r w:rsidR="00C474DE">
        <w:t xml:space="preserve"> was</w:t>
      </w:r>
      <w:r w:rsidR="002253D9">
        <w:t xml:space="preserve"> promised</w:t>
      </w:r>
      <w:r w:rsidR="003C5269">
        <w:t xml:space="preserve"> the new covenant:</w:t>
      </w:r>
      <w:r w:rsidR="002253D9">
        <w:t xml:space="preserve"> which includes remission of sins and the </w:t>
      </w:r>
      <w:r w:rsidR="003C5269">
        <w:t>Holy S</w:t>
      </w:r>
      <w:r w:rsidR="005A3CE0">
        <w:t>piri</w:t>
      </w:r>
      <w:r w:rsidR="00AA62A4">
        <w:t>t (Jesus Christ).  When the</w:t>
      </w:r>
      <w:r w:rsidR="002253D9">
        <w:t xml:space="preserve"> M</w:t>
      </w:r>
      <w:r w:rsidR="005A3CE0">
        <w:t>as</w:t>
      </w:r>
      <w:r w:rsidR="00AA62A4">
        <w:t>ter came and forgave sins,</w:t>
      </w:r>
      <w:r w:rsidR="003C5269">
        <w:t xml:space="preserve"> and </w:t>
      </w:r>
      <w:r w:rsidR="00AA62A4">
        <w:t xml:space="preserve">was </w:t>
      </w:r>
      <w:r w:rsidR="009D4D97">
        <w:t>dispersed more greatly</w:t>
      </w:r>
      <w:r w:rsidR="00C474DE">
        <w:t xml:space="preserve"> after His </w:t>
      </w:r>
      <w:r w:rsidR="003C5269">
        <w:t>crucifixion (Jeremiah 31:33</w:t>
      </w:r>
      <w:r w:rsidR="005A3CE0">
        <w:t>, Hebrews 10:13-20, Acts 3:19-20</w:t>
      </w:r>
      <w:r w:rsidR="00AA62A4">
        <w:t>, Acts 2</w:t>
      </w:r>
      <w:r w:rsidR="004B650E">
        <w:t>:1-41</w:t>
      </w:r>
      <w:r w:rsidR="00AA62A4">
        <w:t>, etc.</w:t>
      </w:r>
      <w:r w:rsidR="005A3CE0">
        <w:t>)</w:t>
      </w:r>
      <w:r w:rsidR="003C5269">
        <w:t>.  A</w:t>
      </w:r>
      <w:r w:rsidR="002253D9">
        <w:t>gain</w:t>
      </w:r>
      <w:r w:rsidR="003C5269">
        <w:t xml:space="preserve"> in these last days, the LORD’S sheep</w:t>
      </w:r>
      <w:r w:rsidR="0011429C">
        <w:t xml:space="preserve"> are receiving the Holy S</w:t>
      </w:r>
      <w:r w:rsidR="009D4D97">
        <w:t xml:space="preserve">pirit </w:t>
      </w:r>
      <w:r w:rsidR="005A3CE0">
        <w:t>and understand</w:t>
      </w:r>
      <w:r w:rsidR="009D4D97">
        <w:t>ing</w:t>
      </w:r>
      <w:r w:rsidR="005A3CE0">
        <w:t xml:space="preserve"> the </w:t>
      </w:r>
      <w:r w:rsidR="00C474DE">
        <w:t xml:space="preserve">word of </w:t>
      </w:r>
      <w:r w:rsidR="005A3CE0">
        <w:t xml:space="preserve">truth </w:t>
      </w:r>
      <w:r w:rsidR="009D4D97">
        <w:t xml:space="preserve">to properly worship </w:t>
      </w:r>
      <w:r w:rsidR="0011429C">
        <w:t xml:space="preserve">our </w:t>
      </w:r>
      <w:r w:rsidR="009D4D97">
        <w:t xml:space="preserve">Father &amp; </w:t>
      </w:r>
      <w:r w:rsidR="0011429C">
        <w:t xml:space="preserve">His </w:t>
      </w:r>
      <w:r w:rsidR="009D4D97">
        <w:t>Son</w:t>
      </w:r>
      <w:r w:rsidR="004B650E">
        <w:t xml:space="preserve"> our Savior</w:t>
      </w:r>
      <w:r w:rsidR="005A3CE0">
        <w:t>.</w:t>
      </w:r>
      <w:r w:rsidR="0011429C">
        <w:t xml:space="preserve">)  </w:t>
      </w:r>
      <w:r>
        <w:t xml:space="preserve">There is NO kingdom of Heaven without the </w:t>
      </w:r>
      <w:r w:rsidR="003C5269">
        <w:t xml:space="preserve">true </w:t>
      </w:r>
      <w:r w:rsidR="0011429C">
        <w:t>children of Israel.</w:t>
      </w:r>
    </w:p>
    <w:p w14:paraId="4B3FB1C9" w14:textId="77777777" w:rsidR="00B9572E" w:rsidRDefault="00B9572E" w:rsidP="00B9572E">
      <w:pPr>
        <w:pStyle w:val="NoSpacing"/>
      </w:pPr>
    </w:p>
    <w:p w14:paraId="6594384B" w14:textId="77777777" w:rsidR="00B9572E" w:rsidRDefault="00B9572E" w:rsidP="00B9572E">
      <w:pPr>
        <w:pStyle w:val="NoSpacing"/>
      </w:pPr>
      <w:r>
        <w:t xml:space="preserve">Acts 1:6 When they </w:t>
      </w:r>
      <w:r w:rsidRPr="00E446C2">
        <w:rPr>
          <w:noProof/>
        </w:rPr>
        <w:t>therefore</w:t>
      </w:r>
      <w:r>
        <w:t xml:space="preserve"> were come together, they asked of him, saying, Lord, wilt thou at this time restore again the kingdom to Israel?</w:t>
      </w:r>
    </w:p>
    <w:p w14:paraId="02409201" w14:textId="77777777" w:rsidR="00B9572E" w:rsidRDefault="00B9572E" w:rsidP="00B9572E">
      <w:pPr>
        <w:pStyle w:val="NoSpacing"/>
      </w:pPr>
      <w:r>
        <w:t xml:space="preserve">:7 And he said unto them, </w:t>
      </w:r>
      <w:proofErr w:type="gramStart"/>
      <w:r>
        <w:t>It</w:t>
      </w:r>
      <w:proofErr w:type="gramEnd"/>
      <w:r>
        <w:t xml:space="preserve"> is not for you to know the times or the seasons, which the Father hath put in his own power.</w:t>
      </w:r>
      <w:r w:rsidR="0011429C">
        <w:br/>
        <w:t>(The apostles were CORRECT about</w:t>
      </w:r>
      <w:r w:rsidR="00702FF3">
        <w:t xml:space="preserve"> the kingdom of heaven being FOR</w:t>
      </w:r>
      <w:r w:rsidR="0011429C">
        <w:t xml:space="preserve"> </w:t>
      </w:r>
      <w:r w:rsidR="0011429C" w:rsidRPr="00E446C2">
        <w:rPr>
          <w:noProof/>
        </w:rPr>
        <w:t>Israel,</w:t>
      </w:r>
      <w:r w:rsidR="0011429C">
        <w:t xml:space="preserve"> but wrong about the time.)</w:t>
      </w:r>
    </w:p>
    <w:p w14:paraId="022DF467" w14:textId="77777777" w:rsidR="00B9572E" w:rsidRDefault="00B9572E" w:rsidP="00B9572E">
      <w:pPr>
        <w:pStyle w:val="NoSpacing"/>
      </w:pPr>
    </w:p>
    <w:p w14:paraId="3805C433" w14:textId="016AB6E4" w:rsidR="00B9572E" w:rsidRDefault="00B9572E" w:rsidP="00B9572E">
      <w:pPr>
        <w:pStyle w:val="NoSpacing"/>
      </w:pPr>
      <w:r>
        <w:t>Exodus 34:10 And he said, Behold, I make a covenant: before all thy people I will do marvels, such as have not been done in all the earth, nor in any nation: and all the people among which thou art shall see the work of the LORD: for it is a terrible thing that I will do with thee.</w:t>
      </w:r>
      <w:r w:rsidR="0011429C">
        <w:br/>
        <w:t>(NO</w:t>
      </w:r>
      <w:r w:rsidR="002911AD">
        <w:t xml:space="preserve"> other nation was given the</w:t>
      </w:r>
      <w:r w:rsidR="0011429C">
        <w:t xml:space="preserve"> Messiah; NO nation except Israel had the oracles/prophets, or can say the true God is called by their name: “God of Israel!”  The</w:t>
      </w:r>
      <w:r w:rsidR="00777DEE">
        <w:t xml:space="preserve"> Heavenly</w:t>
      </w:r>
      <w:r w:rsidR="0011429C">
        <w:t xml:space="preserve"> Father</w:t>
      </w:r>
      <w:r w:rsidR="00777DEE">
        <w:t xml:space="preserve"> </w:t>
      </w:r>
      <w:r w:rsidR="00E446C2">
        <w:t>AND CREATOR</w:t>
      </w:r>
      <w:r w:rsidR="00777DEE">
        <w:t>’S</w:t>
      </w:r>
      <w:r w:rsidR="0011429C">
        <w:t xml:space="preserve"> remnant of Israel </w:t>
      </w:r>
      <w:r w:rsidR="0011429C" w:rsidRPr="00E446C2">
        <w:rPr>
          <w:noProof/>
        </w:rPr>
        <w:t>are</w:t>
      </w:r>
      <w:r w:rsidR="0011429C">
        <w:t xml:space="preserve"> an extension of Him in the earth: Matthew 13:11, </w:t>
      </w:r>
      <w:proofErr w:type="spellStart"/>
      <w:r w:rsidR="0011429C">
        <w:t>IIKings</w:t>
      </w:r>
      <w:proofErr w:type="spellEnd"/>
      <w:r w:rsidR="0011429C">
        <w:t xml:space="preserve"> 21:10, Amos 3:7, </w:t>
      </w:r>
      <w:r w:rsidR="008F4A25">
        <w:t xml:space="preserve">Luke 10:16, Luke 21:15, </w:t>
      </w:r>
      <w:r w:rsidR="0011429C">
        <w:t>etc.)</w:t>
      </w:r>
    </w:p>
    <w:p w14:paraId="5044AC84" w14:textId="77777777" w:rsidR="00B9572E" w:rsidRDefault="00B9572E" w:rsidP="00B9572E">
      <w:pPr>
        <w:pStyle w:val="NoSpacing"/>
      </w:pPr>
    </w:p>
    <w:p w14:paraId="759B2DE6" w14:textId="77777777" w:rsidR="00B9572E" w:rsidRDefault="00B9572E" w:rsidP="00B9572E">
      <w:pPr>
        <w:pStyle w:val="NoSpacing"/>
      </w:pPr>
      <w:r>
        <w:t xml:space="preserve">Matthew 11:12 And from the days of John the Baptist until now the kingdom of heaven </w:t>
      </w:r>
      <w:proofErr w:type="spellStart"/>
      <w:r>
        <w:t>suffereth</w:t>
      </w:r>
      <w:proofErr w:type="spellEnd"/>
      <w:r>
        <w:t xml:space="preserve"> violence, and the violent take it by force.</w:t>
      </w:r>
      <w:r w:rsidR="00777DEE">
        <w:t xml:space="preserve">  </w:t>
      </w:r>
      <w:r w:rsidR="009920CF">
        <w:br/>
      </w:r>
      <w:r w:rsidR="00777DEE">
        <w:t xml:space="preserve">(kingdom of heaven </w:t>
      </w:r>
      <w:r w:rsidR="00B77565">
        <w:t xml:space="preserve">= remnant of true </w:t>
      </w:r>
      <w:proofErr w:type="gramStart"/>
      <w:r w:rsidR="00B77565">
        <w:t>Israelites</w:t>
      </w:r>
      <w:r w:rsidR="00777DEE">
        <w:t>;  kingdom</w:t>
      </w:r>
      <w:proofErr w:type="gramEnd"/>
      <w:r w:rsidR="00777DEE">
        <w:t xml:space="preserve"> of heaven is NOT </w:t>
      </w:r>
      <w:r w:rsidR="002412A2">
        <w:t xml:space="preserve">in the clouds, </w:t>
      </w:r>
      <w:r w:rsidR="00777DEE">
        <w:t xml:space="preserve">according to </w:t>
      </w:r>
      <w:r w:rsidR="002412A2">
        <w:t>religion’s fables</w:t>
      </w:r>
      <w:r w:rsidR="00777DEE">
        <w:t>, it is the righteous of the nation of Israel</w:t>
      </w:r>
      <w:r w:rsidR="002412A2">
        <w:t xml:space="preserve"> RULING here on earth, Matthew 5:5</w:t>
      </w:r>
      <w:r w:rsidR="00777DEE">
        <w:t>.</w:t>
      </w:r>
      <w:r w:rsidR="00B77565">
        <w:t>)</w:t>
      </w:r>
    </w:p>
    <w:p w14:paraId="5D3CCA9D" w14:textId="77777777" w:rsidR="00B9572E" w:rsidRDefault="00B9572E" w:rsidP="00B9572E">
      <w:pPr>
        <w:pStyle w:val="NoSpacing"/>
      </w:pPr>
    </w:p>
    <w:p w14:paraId="0035BED5" w14:textId="77777777" w:rsidR="00B9572E" w:rsidRDefault="00B9572E" w:rsidP="00B9572E">
      <w:pPr>
        <w:pStyle w:val="NoSpacing"/>
      </w:pPr>
      <w:r>
        <w:t xml:space="preserve">Matthew 19:28 And Jesus said unto them, Verily I say unto you, </w:t>
      </w:r>
      <w:proofErr w:type="gramStart"/>
      <w:r>
        <w:t>That</w:t>
      </w:r>
      <w:proofErr w:type="gramEnd"/>
      <w:r>
        <w:t xml:space="preserve"> ye which have followed me, in the </w:t>
      </w:r>
      <w:bookmarkStart w:id="0" w:name="_GoBack"/>
      <w:bookmarkEnd w:id="0"/>
      <w:r>
        <w:t xml:space="preserve">regeneration when the Son of man shall sit in the throne of his glory, ye also shall sit upon twelve thrones, judging the twelve tribes of Israel.  </w:t>
      </w:r>
      <w:r w:rsidR="005E5AB6">
        <w:br/>
      </w:r>
      <w:r w:rsidR="002911AD">
        <w:t>(Liars teach t</w:t>
      </w:r>
      <w:r w:rsidR="005E5AB6">
        <w:t>rue Israelites ARE</w:t>
      </w:r>
      <w:r>
        <w:t xml:space="preserve"> now irre</w:t>
      </w:r>
      <w:r w:rsidR="00AE1153">
        <w:t xml:space="preserve">levant, </w:t>
      </w:r>
      <w:r w:rsidR="005E5AB6">
        <w:t>done away with</w:t>
      </w:r>
      <w:r w:rsidR="002911AD">
        <w:t xml:space="preserve">, </w:t>
      </w:r>
      <w:r w:rsidR="00AE1153">
        <w:t xml:space="preserve">or live in Israel today.  </w:t>
      </w:r>
      <w:r w:rsidR="002911AD">
        <w:t>BUT</w:t>
      </w:r>
      <w:r>
        <w:t xml:space="preserve"> t</w:t>
      </w:r>
      <w:r w:rsidR="005E5AB6">
        <w:t>he Messiah STILL promise</w:t>
      </w:r>
      <w:r w:rsidR="002911AD">
        <w:t>d</w:t>
      </w:r>
      <w:r w:rsidR="005E5AB6">
        <w:t xml:space="preserve"> ALL His</w:t>
      </w:r>
      <w:r>
        <w:t xml:space="preserve"> Israelite apostles that t</w:t>
      </w:r>
      <w:r w:rsidR="00D136B3">
        <w:t xml:space="preserve">hey will be judging the 12 </w:t>
      </w:r>
      <w:r>
        <w:t>tribes of Israel</w:t>
      </w:r>
      <w:r w:rsidR="005E5AB6">
        <w:t xml:space="preserve"> in the kingdom of heaven</w:t>
      </w:r>
      <w:r w:rsidR="002911AD">
        <w:t>!</w:t>
      </w:r>
      <w:r w:rsidR="00D136B3">
        <w:t xml:space="preserve">  The 12 tribes of Israel ARE</w:t>
      </w:r>
      <w:r w:rsidR="005E5AB6">
        <w:t xml:space="preserve"> </w:t>
      </w:r>
      <w:r w:rsidR="00D136B3">
        <w:t xml:space="preserve">exalted in His kingdom, </w:t>
      </w:r>
      <w:r w:rsidR="00AE1153">
        <w:t xml:space="preserve">&amp; will </w:t>
      </w:r>
      <w:r w:rsidR="00D136B3">
        <w:t xml:space="preserve">NOT </w:t>
      </w:r>
      <w:r w:rsidR="00AE1153">
        <w:t xml:space="preserve">be </w:t>
      </w:r>
      <w:r w:rsidR="00D136B3">
        <w:t>outcasts</w:t>
      </w:r>
      <w:r w:rsidR="00AE1153">
        <w:t xml:space="preserve"> as</w:t>
      </w:r>
      <w:r w:rsidR="00D136B3">
        <w:t xml:space="preserve"> </w:t>
      </w:r>
      <w:r w:rsidR="00AE1153">
        <w:t xml:space="preserve">we are </w:t>
      </w:r>
      <w:r w:rsidR="00D136B3">
        <w:t>today!</w:t>
      </w:r>
      <w:r>
        <w:t>)</w:t>
      </w:r>
    </w:p>
    <w:p w14:paraId="28E6A408" w14:textId="77777777" w:rsidR="005E5AB6" w:rsidRDefault="005E5AB6" w:rsidP="00B9572E">
      <w:pPr>
        <w:pStyle w:val="NoSpacing"/>
      </w:pPr>
    </w:p>
    <w:p w14:paraId="332F98A8" w14:textId="77777777" w:rsidR="005E5AB6" w:rsidRDefault="005E5AB6" w:rsidP="00B9572E">
      <w:pPr>
        <w:pStyle w:val="NoSpacing"/>
      </w:pPr>
      <w:r>
        <w:t>Daniel 2:44 And in the days of these kings shall the God of heaven set up a kingdom, which shall never be destroyed: and the kingdom shall not be left to other people, but it shall break in pieces and consume all these kingdoms, and it shall stand for ever.</w:t>
      </w:r>
    </w:p>
    <w:p w14:paraId="44002D69" w14:textId="77777777" w:rsidR="005E5AB6" w:rsidRDefault="005E5AB6" w:rsidP="00B9572E">
      <w:pPr>
        <w:pStyle w:val="NoSpacing"/>
      </w:pPr>
      <w:r>
        <w:t xml:space="preserve">(Kingdom </w:t>
      </w:r>
      <w:r w:rsidR="0016340F">
        <w:t xml:space="preserve">of heaven </w:t>
      </w:r>
      <w:r>
        <w:t>shall NOT be left to other pe</w:t>
      </w:r>
      <w:r w:rsidR="0016340F">
        <w:t xml:space="preserve">ople besides Israel.  All previous </w:t>
      </w:r>
      <w:proofErr w:type="spellStart"/>
      <w:r w:rsidR="0016340F">
        <w:t>rulerships</w:t>
      </w:r>
      <w:proofErr w:type="spellEnd"/>
      <w:r w:rsidR="0016340F">
        <w:t xml:space="preserve"> &amp; </w:t>
      </w:r>
      <w:r>
        <w:t xml:space="preserve">kingdoms in earth’s history were transitioned, </w:t>
      </w:r>
      <w:r w:rsidR="0016340F">
        <w:t>and taken over by another nation</w:t>
      </w:r>
      <w:r>
        <w:t xml:space="preserve"> (Africans by Arabs by Greco-Romans, </w:t>
      </w:r>
      <w:proofErr w:type="spellStart"/>
      <w:r>
        <w:t>etc</w:t>
      </w:r>
      <w:proofErr w:type="spellEnd"/>
      <w:r>
        <w:t>).  But the Father and Messiah’s ki</w:t>
      </w:r>
      <w:r w:rsidR="001B4D1D">
        <w:t>ngdom will be ruled forever by Their children</w:t>
      </w:r>
      <w:r w:rsidR="0016340F">
        <w:t>,</w:t>
      </w:r>
      <w:r w:rsidR="001B4D1D">
        <w:t xml:space="preserve"> Israel)</w:t>
      </w:r>
    </w:p>
    <w:p w14:paraId="55DB00D1" w14:textId="77777777" w:rsidR="00B9572E" w:rsidRDefault="00B9572E" w:rsidP="00B9572E">
      <w:pPr>
        <w:pStyle w:val="NoSpacing"/>
      </w:pPr>
    </w:p>
    <w:p w14:paraId="4DBB2C70" w14:textId="77777777" w:rsidR="00B9572E" w:rsidRDefault="002253D9" w:rsidP="00B9572E">
      <w:pPr>
        <w:pStyle w:val="NoSpacing"/>
      </w:pPr>
      <w:r>
        <w:t>Isaiah 59:20 And the Redeemer shall come to Zion, and unto them that turn from transgression in Jacob, saith the LORD.</w:t>
      </w:r>
    </w:p>
    <w:p w14:paraId="20A4AEB7" w14:textId="77777777" w:rsidR="00B9572E" w:rsidRDefault="00B9572E" w:rsidP="00B9572E">
      <w:pPr>
        <w:pStyle w:val="NoSpacing"/>
      </w:pPr>
      <w:r>
        <w:lastRenderedPageBreak/>
        <w:t xml:space="preserve">:21 As for me, this is my covenant with them, saith the LORD; My spirit that is upon thee, and my words which I have put in thy mouth, shall not depart out of thy mouth, nor out of the mouth of thy seed, nor out of the mouth of thy seed's seed, saith the LORD, from henceforth and </w:t>
      </w:r>
      <w:proofErr w:type="spellStart"/>
      <w:r>
        <w:t>for ever</w:t>
      </w:r>
      <w:proofErr w:type="spellEnd"/>
      <w:r>
        <w:t>.</w:t>
      </w:r>
    </w:p>
    <w:p w14:paraId="68CF56C7" w14:textId="77777777" w:rsidR="00E80C3F" w:rsidRDefault="00E80C3F" w:rsidP="00B9572E">
      <w:pPr>
        <w:pStyle w:val="NoSpacing"/>
      </w:pPr>
      <w:r>
        <w:t>(Th</w:t>
      </w:r>
      <w:r w:rsidR="0016340F">
        <w:t xml:space="preserve">e Messiah </w:t>
      </w:r>
      <w:r>
        <w:t>redeem</w:t>
      </w:r>
      <w:r w:rsidR="0016340F">
        <w:t>s</w:t>
      </w:r>
      <w:r>
        <w:t xml:space="preserve"> the children of Israel, and accept</w:t>
      </w:r>
      <w:r w:rsidR="0016340F">
        <w:t>s</w:t>
      </w:r>
      <w:r>
        <w:t xml:space="preserve"> His re</w:t>
      </w:r>
      <w:r w:rsidR="0016340F">
        <w:t>mnant that repents,</w:t>
      </w:r>
      <w:r>
        <w:t xml:space="preserve"> Isaiah 10:20-</w:t>
      </w:r>
      <w:r w:rsidR="0016340F">
        <w:t>22.</w:t>
      </w:r>
      <w:r>
        <w:t>)</w:t>
      </w:r>
    </w:p>
    <w:p w14:paraId="75410840" w14:textId="77777777" w:rsidR="00E80C3F" w:rsidRDefault="00E80C3F" w:rsidP="00B9572E">
      <w:pPr>
        <w:pStyle w:val="NoSpacing"/>
      </w:pPr>
    </w:p>
    <w:p w14:paraId="5AE67808" w14:textId="77777777" w:rsidR="00E80C3F" w:rsidRDefault="00E80C3F" w:rsidP="00E80C3F">
      <w:pPr>
        <w:pStyle w:val="NoSpacing"/>
      </w:pPr>
      <w:r>
        <w:t>Isaiah 10:20 And it shall come to pass in that day, that the remnant of Israel, and such as are escaped of the house of Jacob, shall no more again stay upon him that smote them; but shall stay upon the LORD, the Holy One of Israel, in truth.</w:t>
      </w:r>
      <w:r w:rsidR="00B65913">
        <w:t xml:space="preserve"> (John 4:22-24)</w:t>
      </w:r>
    </w:p>
    <w:p w14:paraId="5697C39D" w14:textId="77777777" w:rsidR="00E80C3F" w:rsidRDefault="00E80C3F" w:rsidP="00E80C3F">
      <w:pPr>
        <w:pStyle w:val="NoSpacing"/>
      </w:pPr>
      <w:r>
        <w:t>:21 The remnant shall return, even the remnant of Jacob, unto the mighty God.</w:t>
      </w:r>
    </w:p>
    <w:p w14:paraId="17384FC7" w14:textId="77777777" w:rsidR="00E80C3F" w:rsidRDefault="00E80C3F" w:rsidP="00E80C3F">
      <w:pPr>
        <w:pStyle w:val="NoSpacing"/>
      </w:pPr>
      <w:r>
        <w:t>:22 For though thy people Israel be as the sand of the sea, yet a remnant of them shall return: the consumption decreed shall overflow with righteousness.</w:t>
      </w:r>
      <w:r>
        <w:br/>
        <w:t>(The LORD is gathering His holy servants</w:t>
      </w:r>
      <w:r w:rsidR="004409A3">
        <w:t xml:space="preserve"> of Israel</w:t>
      </w:r>
      <w:r w:rsidR="00B65913">
        <w:t xml:space="preserve"> in TRUTH</w:t>
      </w:r>
      <w:r w:rsidR="004409A3">
        <w:t>, to save a righteous remnant for Himself.</w:t>
      </w:r>
      <w:r>
        <w:t>)</w:t>
      </w:r>
    </w:p>
    <w:p w14:paraId="665954CA" w14:textId="77777777" w:rsidR="00B9572E" w:rsidRDefault="00B9572E" w:rsidP="00B9572E">
      <w:pPr>
        <w:pStyle w:val="NoSpacing"/>
      </w:pPr>
    </w:p>
    <w:p w14:paraId="0C16BEE0" w14:textId="77777777" w:rsidR="001D554C" w:rsidRDefault="001D554C" w:rsidP="001D554C">
      <w:pPr>
        <w:pStyle w:val="NoSpacing"/>
      </w:pPr>
      <w:r>
        <w:t>Romans 3:1 What advantage then hath the Jew? or what profit is there of circumcision?</w:t>
      </w:r>
    </w:p>
    <w:p w14:paraId="5FA543A8" w14:textId="77777777" w:rsidR="00E80C3F" w:rsidRDefault="001D554C" w:rsidP="001D554C">
      <w:pPr>
        <w:pStyle w:val="NoSpacing"/>
      </w:pPr>
      <w:r>
        <w:t xml:space="preserve">:2 Much every way: chiefly, because that unto them were committed the oracles of God.  </w:t>
      </w:r>
      <w:r w:rsidR="00B6575E">
        <w:t>(</w:t>
      </w:r>
      <w:proofErr w:type="spellStart"/>
      <w:r w:rsidR="00B6575E">
        <w:t>IIEsdras</w:t>
      </w:r>
      <w:proofErr w:type="spellEnd"/>
      <w:r w:rsidR="00B6575E">
        <w:t xml:space="preserve"> 7:10)</w:t>
      </w:r>
    </w:p>
    <w:p w14:paraId="62216B48" w14:textId="77777777" w:rsidR="0062335D" w:rsidRDefault="001D554C" w:rsidP="001D554C">
      <w:pPr>
        <w:pStyle w:val="NoSpacing"/>
      </w:pPr>
      <w:r>
        <w:t>(The Messiah, All the prophets, and the apostles are Israelites.</w:t>
      </w:r>
      <w:r w:rsidR="00B65913">
        <w:t xml:space="preserve">  T</w:t>
      </w:r>
      <w:r w:rsidR="00A32CFA">
        <w:t>he LORD communicates</w:t>
      </w:r>
      <w:r w:rsidR="00A7651E">
        <w:t xml:space="preserve"> His wisdom </w:t>
      </w:r>
      <w:r w:rsidR="00B65913">
        <w:t xml:space="preserve">through </w:t>
      </w:r>
      <w:r>
        <w:t>Israelites.  In these last days, the LORD wi</w:t>
      </w:r>
      <w:r w:rsidR="00A7651E">
        <w:t>ll continue to speak through the</w:t>
      </w:r>
      <w:r>
        <w:t xml:space="preserve"> children</w:t>
      </w:r>
      <w:r w:rsidR="00A7651E">
        <w:t xml:space="preserve"> of Israel according to the flesh: so-called blacks and natives of the Americas, &amp; our scattered brethren</w:t>
      </w:r>
      <w:r>
        <w:t>.)</w:t>
      </w:r>
    </w:p>
    <w:p w14:paraId="371D8E89" w14:textId="77777777" w:rsidR="001D554C" w:rsidRDefault="001D554C" w:rsidP="00B9572E">
      <w:pPr>
        <w:pStyle w:val="NoSpacing"/>
      </w:pPr>
    </w:p>
    <w:p w14:paraId="03F1EE65" w14:textId="77777777" w:rsidR="0051416C" w:rsidRDefault="00C203B5" w:rsidP="00B9572E">
      <w:pPr>
        <w:pStyle w:val="NoSpacing"/>
      </w:pPr>
      <w:r>
        <w:t>Deuteronomy 29:29</w:t>
      </w:r>
      <w:r w:rsidR="004423A4">
        <w:t xml:space="preserve"> The secret things belong unto the LORD our God: but those things which are revealed belong unto us and to our children </w:t>
      </w:r>
      <w:proofErr w:type="spellStart"/>
      <w:r w:rsidR="004423A4">
        <w:t>for ever</w:t>
      </w:r>
      <w:proofErr w:type="spellEnd"/>
      <w:r w:rsidR="004423A4">
        <w:t>, that we may do all the words of this law.</w:t>
      </w:r>
      <w:r w:rsidR="00B93D36">
        <w:t xml:space="preserve"> </w:t>
      </w:r>
    </w:p>
    <w:p w14:paraId="73535D3F" w14:textId="70597629" w:rsidR="00C203B5" w:rsidRDefault="00B93D36" w:rsidP="00B9572E">
      <w:pPr>
        <w:pStyle w:val="NoSpacing"/>
      </w:pPr>
      <w:r>
        <w:t>(</w:t>
      </w:r>
      <w:r w:rsidR="004409A3">
        <w:t xml:space="preserve">The righteous of </w:t>
      </w:r>
      <w:r>
        <w:t>Israel</w:t>
      </w:r>
      <w:r w:rsidR="00B65913">
        <w:t xml:space="preserve"> are</w:t>
      </w:r>
      <w:r w:rsidR="004409A3">
        <w:t xml:space="preserve"> the vessel the Heavenly Father </w:t>
      </w:r>
      <w:r w:rsidR="00E446C2">
        <w:t>Almighty God</w:t>
      </w:r>
      <w:r w:rsidR="004409A3">
        <w:t xml:space="preserve"> chooses to REVEAL Himself through</w:t>
      </w:r>
      <w:r w:rsidR="0051416C">
        <w:t xml:space="preserve">. </w:t>
      </w:r>
      <w:r w:rsidR="00B65913">
        <w:t xml:space="preserve"> Romans 9:6-16</w:t>
      </w:r>
      <w:r w:rsidR="004409A3">
        <w:t>.</w:t>
      </w:r>
      <w:r>
        <w:t>)</w:t>
      </w:r>
    </w:p>
    <w:p w14:paraId="602D41CE" w14:textId="77777777" w:rsidR="004423A4" w:rsidRDefault="004423A4" w:rsidP="00B9572E">
      <w:pPr>
        <w:pStyle w:val="NoSpacing"/>
      </w:pPr>
    </w:p>
    <w:p w14:paraId="434268DB" w14:textId="77777777" w:rsidR="00B93D36" w:rsidRDefault="005A3CE0" w:rsidP="00B9572E">
      <w:pPr>
        <w:pStyle w:val="NoSpacing"/>
      </w:pPr>
      <w:r>
        <w:t xml:space="preserve">Jeremiah 16:19 </w:t>
      </w:r>
      <w:r w:rsidR="00B93D36">
        <w:t xml:space="preserve">O LORD, my strength, and my fortress, and my refuge in the day of affliction, the Gentiles shall come unto thee from the ends of the earth, and shall say, </w:t>
      </w:r>
      <w:proofErr w:type="gramStart"/>
      <w:r w:rsidR="00B93D36">
        <w:t>Surely</w:t>
      </w:r>
      <w:proofErr w:type="gramEnd"/>
      <w:r w:rsidR="00B93D36">
        <w:t xml:space="preserve"> our fathers have inherited lies, vanity, and things wherein there is no profit.  </w:t>
      </w:r>
    </w:p>
    <w:p w14:paraId="65BD7E69" w14:textId="77777777" w:rsidR="005A3CE0" w:rsidRDefault="00B93D36" w:rsidP="00B9572E">
      <w:pPr>
        <w:pStyle w:val="NoSpacing"/>
      </w:pPr>
      <w:r>
        <w:t>(T</w:t>
      </w:r>
      <w:r w:rsidR="005A3CE0">
        <w:t>hroughout the earth</w:t>
      </w:r>
      <w:r w:rsidR="0051416C">
        <w:t xml:space="preserve"> in 2012</w:t>
      </w:r>
      <w:r w:rsidR="005A3CE0">
        <w:t>, non-</w:t>
      </w:r>
      <w:proofErr w:type="spellStart"/>
      <w:r w:rsidR="004409A3">
        <w:t>israelites</w:t>
      </w:r>
      <w:proofErr w:type="spellEnd"/>
      <w:r w:rsidR="004409A3">
        <w:t xml:space="preserve"> are th</w:t>
      </w:r>
      <w:r w:rsidR="00C83BD8">
        <w:t>e world</w:t>
      </w:r>
      <w:r w:rsidR="004409A3">
        <w:t xml:space="preserve">’s biblical authority!  </w:t>
      </w:r>
      <w:r w:rsidR="00C83BD8">
        <w:t xml:space="preserve">Gentiles “ORDAIN” </w:t>
      </w:r>
      <w:proofErr w:type="gramStart"/>
      <w:r w:rsidR="0051416C">
        <w:t xml:space="preserve">their  </w:t>
      </w:r>
      <w:r w:rsidR="00C83BD8">
        <w:t>priests</w:t>
      </w:r>
      <w:proofErr w:type="gramEnd"/>
      <w:r w:rsidR="006D085C">
        <w:t xml:space="preserve"> and have ALL POWER</w:t>
      </w:r>
      <w:r w:rsidR="00C83BD8">
        <w:t xml:space="preserve">! </w:t>
      </w:r>
      <w:r w:rsidR="005A3CE0">
        <w:t xml:space="preserve"> </w:t>
      </w:r>
      <w:r w:rsidR="00C83BD8">
        <w:t xml:space="preserve">Other gentiles spew BLASPHEMY </w:t>
      </w:r>
      <w:r w:rsidR="005A3CE0">
        <w:t>like</w:t>
      </w:r>
      <w:r w:rsidR="006D085C">
        <w:t>:</w:t>
      </w:r>
      <w:r w:rsidR="005A3CE0">
        <w:t xml:space="preserve"> </w:t>
      </w:r>
      <w:r w:rsidR="00C83BD8">
        <w:t xml:space="preserve">the </w:t>
      </w:r>
      <w:r w:rsidR="005A3CE0">
        <w:t xml:space="preserve">theory of evolution, big bang theory or </w:t>
      </w:r>
      <w:r w:rsidR="00C83BD8">
        <w:t xml:space="preserve">the </w:t>
      </w:r>
      <w:r w:rsidR="005A3CE0">
        <w:t>“giving permission” for freedom of religion</w:t>
      </w:r>
      <w:r w:rsidR="00C83BD8">
        <w:t xml:space="preserve">. </w:t>
      </w:r>
      <w:r w:rsidR="004423A4">
        <w:t xml:space="preserve">  </w:t>
      </w:r>
      <w:proofErr w:type="spellStart"/>
      <w:r>
        <w:t>ICorinthians</w:t>
      </w:r>
      <w:proofErr w:type="spellEnd"/>
      <w:r>
        <w:t xml:space="preserve"> 10:20</w:t>
      </w:r>
      <w:r w:rsidR="00380310">
        <w:t xml:space="preserve">, </w:t>
      </w:r>
      <w:proofErr w:type="spellStart"/>
      <w:r w:rsidR="00380310">
        <w:t>IICorinthians</w:t>
      </w:r>
      <w:proofErr w:type="spellEnd"/>
      <w:r w:rsidR="00380310">
        <w:t xml:space="preserve"> 10:3-5, etc.</w:t>
      </w:r>
      <w:r>
        <w:t>)</w:t>
      </w:r>
    </w:p>
    <w:p w14:paraId="31A76EB8" w14:textId="671E4B80" w:rsidR="005A3CE0" w:rsidRDefault="006D085C" w:rsidP="00B9572E">
      <w:pPr>
        <w:pStyle w:val="NoSpacing"/>
      </w:pPr>
      <w:proofErr w:type="gramStart"/>
      <w:r>
        <w:t>However</w:t>
      </w:r>
      <w:proofErr w:type="gramEnd"/>
      <w:r>
        <w:t xml:space="preserve"> through o</w:t>
      </w:r>
      <w:r w:rsidR="005A3CE0">
        <w:t xml:space="preserve">ur Master </w:t>
      </w:r>
      <w:r w:rsidR="00E446C2">
        <w:t>And King</w:t>
      </w:r>
      <w:r w:rsidR="00C83BD8">
        <w:t xml:space="preserve"> (Jesus</w:t>
      </w:r>
      <w:r>
        <w:t xml:space="preserve">) in these end times the </w:t>
      </w:r>
      <w:r w:rsidR="00C83BD8">
        <w:t xml:space="preserve">true </w:t>
      </w:r>
      <w:r w:rsidR="005A3CE0">
        <w:t>servants of the LORD will CONTINUE to e</w:t>
      </w:r>
      <w:r>
        <w:t>stablish the word of truth, and ROOT</w:t>
      </w:r>
      <w:r w:rsidR="005A3CE0">
        <w:t xml:space="preserve"> out </w:t>
      </w:r>
      <w:r>
        <w:t xml:space="preserve">ALL </w:t>
      </w:r>
      <w:r w:rsidR="005A3CE0">
        <w:t>lies.</w:t>
      </w:r>
    </w:p>
    <w:p w14:paraId="7F4F43E2" w14:textId="77777777" w:rsidR="00B93D36" w:rsidRDefault="00B93D36" w:rsidP="00B9572E">
      <w:pPr>
        <w:pStyle w:val="NoSpacing"/>
      </w:pPr>
    </w:p>
    <w:p w14:paraId="1EEC3A67" w14:textId="77777777" w:rsidR="000B7F1C" w:rsidRDefault="000B7F1C" w:rsidP="00B9572E">
      <w:pPr>
        <w:pStyle w:val="NoSpacing"/>
      </w:pPr>
      <w:r>
        <w:t xml:space="preserve">Jeremiah 1:5 </w:t>
      </w:r>
      <w:r w:rsidR="00B93D36">
        <w:t xml:space="preserve">Before I formed thee in the belly I knew thee; and before thou </w:t>
      </w:r>
      <w:proofErr w:type="spellStart"/>
      <w:r w:rsidR="00B93D36">
        <w:t>camest</w:t>
      </w:r>
      <w:proofErr w:type="spellEnd"/>
      <w:r w:rsidR="00B93D36">
        <w:t xml:space="preserve"> forth out of the womb I sanctified thee, and I ordained thee a prophet unto the nations.</w:t>
      </w:r>
      <w:r w:rsidR="00C83BD8">
        <w:t xml:space="preserve"> (Jeremiah and any </w:t>
      </w:r>
      <w:r w:rsidR="00605CB9">
        <w:t xml:space="preserve">true </w:t>
      </w:r>
      <w:r w:rsidR="00C83BD8">
        <w:t xml:space="preserve">Israelite </w:t>
      </w:r>
      <w:r w:rsidR="00377FAE">
        <w:t xml:space="preserve">servant is </w:t>
      </w:r>
      <w:r w:rsidR="00605CB9">
        <w:t>known and prote</w:t>
      </w:r>
      <w:r w:rsidR="00377FAE">
        <w:t>cted by the LORD, e</w:t>
      </w:r>
      <w:r w:rsidR="00380310">
        <w:t>ven when His sheep are</w:t>
      </w:r>
      <w:r w:rsidR="00605CB9">
        <w:t xml:space="preserve"> NOT yet living in Him.)</w:t>
      </w:r>
    </w:p>
    <w:p w14:paraId="67893A49" w14:textId="77777777" w:rsidR="00B93D36" w:rsidRDefault="00B93D36" w:rsidP="00B9572E">
      <w:pPr>
        <w:pStyle w:val="NoSpacing"/>
      </w:pPr>
    </w:p>
    <w:p w14:paraId="168DFD8E" w14:textId="77777777" w:rsidR="000B7F1C" w:rsidRDefault="000B7F1C" w:rsidP="00B9572E">
      <w:pPr>
        <w:pStyle w:val="NoSpacing"/>
      </w:pPr>
      <w:r>
        <w:t xml:space="preserve">John 8:31 </w:t>
      </w:r>
      <w:r w:rsidR="00C83BD8">
        <w:t>Then said Jesus to those Jews which believed on him, If ye continue in my word, then are ye my disciples indeed;</w:t>
      </w:r>
      <w:r w:rsidR="00C83BD8">
        <w:br/>
        <w:t>(A</w:t>
      </w:r>
      <w:r>
        <w:t xml:space="preserve">s the </w:t>
      </w:r>
      <w:r w:rsidR="00E44ABB">
        <w:t xml:space="preserve">Master, </w:t>
      </w:r>
      <w:r>
        <w:t>Israelite serv</w:t>
      </w:r>
      <w:r w:rsidR="00E44ABB">
        <w:t xml:space="preserve">ants and apostles </w:t>
      </w:r>
      <w:r>
        <w:t xml:space="preserve">were searched out by Cornelius </w:t>
      </w:r>
      <w:r w:rsidR="00C83BD8">
        <w:t>and other gentiles,</w:t>
      </w:r>
      <w:r>
        <w:t xml:space="preserve"> it wil</w:t>
      </w:r>
      <w:r w:rsidR="00380310">
        <w:t>l be the same in these last days</w:t>
      </w:r>
      <w:r w:rsidR="00B25EBD">
        <w:t xml:space="preserve"> with us</w:t>
      </w:r>
      <w:r w:rsidR="00380310">
        <w:t>.  Men seeking the word of truth,</w:t>
      </w:r>
      <w:r w:rsidR="00B25EBD">
        <w:t xml:space="preserve"> </w:t>
      </w:r>
      <w:r w:rsidR="00E44ABB">
        <w:t xml:space="preserve">will see the LORD’S light in His servants, and be lead to Christ by them </w:t>
      </w:r>
      <w:r w:rsidR="003B0549">
        <w:t>WITHOUT traditions</w:t>
      </w:r>
      <w:r w:rsidR="00B25EBD">
        <w:t xml:space="preserve"> of men</w:t>
      </w:r>
      <w:r w:rsidR="00C83BD8">
        <w:t xml:space="preserve">, </w:t>
      </w:r>
      <w:r w:rsidR="003B0549">
        <w:t xml:space="preserve">LIES, </w:t>
      </w:r>
      <w:r w:rsidR="00E44ABB">
        <w:t xml:space="preserve">religion </w:t>
      </w:r>
      <w:r w:rsidR="00B25EBD">
        <w:t>or private agendas</w:t>
      </w:r>
      <w:r>
        <w:t>.</w:t>
      </w:r>
      <w:r w:rsidR="00C83BD8">
        <w:t>)</w:t>
      </w:r>
    </w:p>
    <w:p w14:paraId="6044EDCD" w14:textId="77777777" w:rsidR="00605CB9" w:rsidRDefault="00605CB9" w:rsidP="00B9572E">
      <w:pPr>
        <w:pStyle w:val="NoSpacing"/>
      </w:pPr>
    </w:p>
    <w:p w14:paraId="4F63BAAC" w14:textId="77777777" w:rsidR="0001726B" w:rsidRDefault="000B7F1C" w:rsidP="00B9572E">
      <w:pPr>
        <w:pStyle w:val="NoSpacing"/>
      </w:pPr>
      <w:r>
        <w:t xml:space="preserve">Zechariah 8:23 </w:t>
      </w:r>
      <w:r w:rsidR="00114902">
        <w:t>Thus saith the LORD of hosts; In those days it shall come to pass, that ten men shall take hold out of all languages of the nations, even shall take hold of the skirt of him that is a Jew, saying, We will go with you: for we have heard that God is with you.</w:t>
      </w:r>
    </w:p>
    <w:p w14:paraId="3FFD3339" w14:textId="77777777" w:rsidR="0001726B" w:rsidRDefault="00F23190" w:rsidP="00B9572E">
      <w:pPr>
        <w:pStyle w:val="NoSpacing"/>
      </w:pPr>
      <w:r>
        <w:t>(As the prophets and apostles previously, being a light is to HUMBLY exalt and glorify the Father and our Messiah, NOT seek to be lord over men and vain glory or accept adulation and praise!  Acts 10:25-26)</w:t>
      </w:r>
      <w:r w:rsidR="008C2A1B">
        <w:br/>
      </w:r>
      <w:r w:rsidR="008C2A1B">
        <w:lastRenderedPageBreak/>
        <w:t xml:space="preserve">Actions </w:t>
      </w:r>
      <w:r>
        <w:t xml:space="preserve">that reflect all the scriptures </w:t>
      </w:r>
      <w:r w:rsidR="008C2A1B">
        <w:t>and wisdom in meekness REVEAL</w:t>
      </w:r>
      <w:r w:rsidR="0001726B">
        <w:t xml:space="preserve"> those </w:t>
      </w:r>
      <w:r w:rsidR="00C67B76">
        <w:t xml:space="preserve">that are of the LORD </w:t>
      </w:r>
      <w:r w:rsidR="00B25EBD">
        <w:t xml:space="preserve">(James 3:13, 17-18, </w:t>
      </w:r>
      <w:proofErr w:type="spellStart"/>
      <w:r w:rsidR="00B25EBD">
        <w:t>IITimothy</w:t>
      </w:r>
      <w:proofErr w:type="spellEnd"/>
      <w:r w:rsidR="00B25EBD">
        <w:t xml:space="preserve"> 2:24-26, Jeremiah 3:15</w:t>
      </w:r>
      <w:r w:rsidR="00050A8B">
        <w:t xml:space="preserve">, Luke 21:15, </w:t>
      </w:r>
      <w:proofErr w:type="spellStart"/>
      <w:r>
        <w:t>IISamuel</w:t>
      </w:r>
      <w:proofErr w:type="spellEnd"/>
      <w:r>
        <w:t xml:space="preserve"> 2:3, </w:t>
      </w:r>
      <w:proofErr w:type="spellStart"/>
      <w:r w:rsidR="00050A8B">
        <w:t>etc</w:t>
      </w:r>
      <w:proofErr w:type="spellEnd"/>
      <w:r w:rsidR="00B25EBD">
        <w:t xml:space="preserve">).  </w:t>
      </w:r>
      <w:r w:rsidR="00114902">
        <w:t>They</w:t>
      </w:r>
      <w:r w:rsidR="00B25EBD">
        <w:t xml:space="preserve"> do NOT seek their own (merc</w:t>
      </w:r>
      <w:r w:rsidR="00114902">
        <w:t>iful and caring to others), they</w:t>
      </w:r>
      <w:r w:rsidR="00A222A0">
        <w:t xml:space="preserve"> </w:t>
      </w:r>
      <w:r w:rsidR="00B25EBD">
        <w:t xml:space="preserve">submit to the </w:t>
      </w:r>
      <w:r w:rsidR="00114902">
        <w:t xml:space="preserve">word of </w:t>
      </w:r>
      <w:r w:rsidR="008C2A1B">
        <w:t xml:space="preserve">truth &amp; establish it and </w:t>
      </w:r>
      <w:r w:rsidR="00B25EBD">
        <w:t>lead</w:t>
      </w:r>
      <w:r w:rsidR="008C2A1B">
        <w:t xml:space="preserve"> people to the Messiah.  They do</w:t>
      </w:r>
      <w:r w:rsidR="00B25EBD">
        <w:t xml:space="preserve"> NOT </w:t>
      </w:r>
      <w:r w:rsidR="00C73D49">
        <w:t>attempt to make disciples or twist scriptures</w:t>
      </w:r>
      <w:r w:rsidR="00B25EBD">
        <w:t>.</w:t>
      </w:r>
      <w:r>
        <w:br/>
      </w:r>
      <w:r>
        <w:br/>
        <w:t xml:space="preserve">1611 king </w:t>
      </w:r>
      <w:proofErr w:type="spellStart"/>
      <w:r>
        <w:t>james</w:t>
      </w:r>
      <w:proofErr w:type="spellEnd"/>
      <w:r>
        <w:t xml:space="preserve"> version</w:t>
      </w:r>
      <w:r w:rsidR="00B6575E">
        <w:tab/>
      </w:r>
      <w:r w:rsidR="00B6575E">
        <w:tab/>
      </w:r>
      <w:r w:rsidR="00B6575E">
        <w:tab/>
        <w:t>www.thetruththebible.com</w:t>
      </w:r>
    </w:p>
    <w:p w14:paraId="6FA2EA45" w14:textId="77777777" w:rsidR="005A3CE0" w:rsidRDefault="005A3CE0" w:rsidP="00B9572E">
      <w:pPr>
        <w:pStyle w:val="NoSpacing"/>
      </w:pPr>
    </w:p>
    <w:sectPr w:rsidR="005A3C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1MDQzMTQwNbAwNTdW0lEKTi0uzszPAykwqgUALaHQcSwAAAA="/>
  </w:docVars>
  <w:rsids>
    <w:rsidRoot w:val="005A3CE0"/>
    <w:rsid w:val="0001726B"/>
    <w:rsid w:val="00050A8B"/>
    <w:rsid w:val="000B7F1C"/>
    <w:rsid w:val="0011429C"/>
    <w:rsid w:val="00114902"/>
    <w:rsid w:val="00143007"/>
    <w:rsid w:val="001458A0"/>
    <w:rsid w:val="001527A1"/>
    <w:rsid w:val="0016340F"/>
    <w:rsid w:val="0018644B"/>
    <w:rsid w:val="001B4D1D"/>
    <w:rsid w:val="001D554C"/>
    <w:rsid w:val="001E1E2B"/>
    <w:rsid w:val="002253D9"/>
    <w:rsid w:val="002412A2"/>
    <w:rsid w:val="002911AD"/>
    <w:rsid w:val="00377FAE"/>
    <w:rsid w:val="00380310"/>
    <w:rsid w:val="003B0549"/>
    <w:rsid w:val="003C5269"/>
    <w:rsid w:val="004409A3"/>
    <w:rsid w:val="004423A4"/>
    <w:rsid w:val="004B650E"/>
    <w:rsid w:val="0051416C"/>
    <w:rsid w:val="005A3CE0"/>
    <w:rsid w:val="005E5AB6"/>
    <w:rsid w:val="00605CB9"/>
    <w:rsid w:val="006D085C"/>
    <w:rsid w:val="00702FF3"/>
    <w:rsid w:val="00777DEE"/>
    <w:rsid w:val="008C2A1B"/>
    <w:rsid w:val="008F4A25"/>
    <w:rsid w:val="00930ACA"/>
    <w:rsid w:val="009920CF"/>
    <w:rsid w:val="009D4D97"/>
    <w:rsid w:val="00A222A0"/>
    <w:rsid w:val="00A32CFA"/>
    <w:rsid w:val="00A7651E"/>
    <w:rsid w:val="00AA62A4"/>
    <w:rsid w:val="00AE1153"/>
    <w:rsid w:val="00B25EBD"/>
    <w:rsid w:val="00B6575E"/>
    <w:rsid w:val="00B65913"/>
    <w:rsid w:val="00B77565"/>
    <w:rsid w:val="00B93D36"/>
    <w:rsid w:val="00B9572E"/>
    <w:rsid w:val="00BB63C6"/>
    <w:rsid w:val="00C203B5"/>
    <w:rsid w:val="00C474DE"/>
    <w:rsid w:val="00C67B76"/>
    <w:rsid w:val="00C73D49"/>
    <w:rsid w:val="00C83BD8"/>
    <w:rsid w:val="00D136B3"/>
    <w:rsid w:val="00E446C2"/>
    <w:rsid w:val="00E44ABB"/>
    <w:rsid w:val="00E80C3F"/>
    <w:rsid w:val="00EB0F3D"/>
    <w:rsid w:val="00F231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CD1BA"/>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9572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1170">
      <w:bodyDiv w:val="1"/>
      <w:marLeft w:val="0"/>
      <w:marRight w:val="0"/>
      <w:marTop w:val="0"/>
      <w:marBottom w:val="0"/>
      <w:divBdr>
        <w:top w:val="none" w:sz="0" w:space="0" w:color="auto"/>
        <w:left w:val="none" w:sz="0" w:space="0" w:color="auto"/>
        <w:bottom w:val="none" w:sz="0" w:space="0" w:color="auto"/>
        <w:right w:val="none" w:sz="0" w:space="0" w:color="auto"/>
      </w:divBdr>
    </w:div>
    <w:div w:id="601376241">
      <w:bodyDiv w:val="1"/>
      <w:marLeft w:val="0"/>
      <w:marRight w:val="0"/>
      <w:marTop w:val="0"/>
      <w:marBottom w:val="0"/>
      <w:divBdr>
        <w:top w:val="none" w:sz="0" w:space="0" w:color="auto"/>
        <w:left w:val="none" w:sz="0" w:space="0" w:color="auto"/>
        <w:bottom w:val="none" w:sz="0" w:space="0" w:color="auto"/>
        <w:right w:val="none" w:sz="0" w:space="0" w:color="auto"/>
      </w:divBdr>
    </w:div>
    <w:div w:id="1537885135">
      <w:bodyDiv w:val="1"/>
      <w:marLeft w:val="0"/>
      <w:marRight w:val="0"/>
      <w:marTop w:val="0"/>
      <w:marBottom w:val="0"/>
      <w:divBdr>
        <w:top w:val="none" w:sz="0" w:space="0" w:color="auto"/>
        <w:left w:val="none" w:sz="0" w:space="0" w:color="auto"/>
        <w:bottom w:val="none" w:sz="0" w:space="0" w:color="auto"/>
        <w:right w:val="none" w:sz="0" w:space="0" w:color="auto"/>
      </w:divBdr>
    </w:div>
    <w:div w:id="1880318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1142</Words>
  <Characters>651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3</cp:revision>
  <dcterms:created xsi:type="dcterms:W3CDTF">2018-08-12T23:40:00Z</dcterms:created>
  <dcterms:modified xsi:type="dcterms:W3CDTF">2018-08-24T02:18:00Z</dcterms:modified>
</cp:coreProperties>
</file>